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E9262" w14:textId="77777777" w:rsidR="00766F59" w:rsidRPr="00E501CD" w:rsidRDefault="00766F59" w:rsidP="00A4788C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</w:p>
    <w:p w14:paraId="03A928D4" w14:textId="4D42C1DC" w:rsidR="00766F59" w:rsidRPr="00E501CD" w:rsidRDefault="007B6D93" w:rsidP="00A4788C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Virtual Professor activity </w:t>
      </w:r>
      <w:r w:rsidR="00766F59"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2021</w:t>
      </w:r>
    </w:p>
    <w:p w14:paraId="58890682" w14:textId="5A1725D6" w:rsidR="00766F59" w:rsidRPr="00E501CD" w:rsidRDefault="00766F59" w:rsidP="00A4788C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Prince of </w:t>
      </w:r>
      <w:proofErr w:type="spellStart"/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Songkla</w:t>
      </w:r>
      <w:proofErr w:type="spellEnd"/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University</w:t>
      </w:r>
    </w:p>
    <w:p w14:paraId="57F1D630" w14:textId="566CCC2D" w:rsidR="00766F59" w:rsidRPr="00E501CD" w:rsidRDefault="00766F59" w:rsidP="00766F5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Dr. </w:t>
      </w:r>
      <w:r w:rsidR="00F87AD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David F. Thompson</w:t>
      </w:r>
    </w:p>
    <w:p w14:paraId="377BE1DE" w14:textId="6E7FC036" w:rsidR="00F87AD0" w:rsidRPr="00F87AD0" w:rsidRDefault="00F87AD0" w:rsidP="00F87AD0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F87AD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enior lecturer in forensic and analytical chemistry, </w:t>
      </w:r>
    </w:p>
    <w:p w14:paraId="2091CE75" w14:textId="681CAC92" w:rsidR="00F87AD0" w:rsidRPr="00F87AD0" w:rsidRDefault="00F87AD0" w:rsidP="00F87AD0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F87AD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chool of Chemical and Physical Sciences, Lennard-Jones Building</w:t>
      </w:r>
    </w:p>
    <w:p w14:paraId="63F5E189" w14:textId="54D86E11" w:rsidR="00766F59" w:rsidRPr="00F87AD0" w:rsidRDefault="00F87AD0" w:rsidP="00F87AD0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F87AD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eele</w:t>
      </w:r>
      <w:proofErr w:type="spellEnd"/>
      <w:r w:rsidRPr="00F87AD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University, Staffordshire, ST5 5BG, UK, Lennard-Jones: 1.49, +44 (0)1782 734954</w:t>
      </w:r>
    </w:p>
    <w:p w14:paraId="2C55FE57" w14:textId="27E42DF6" w:rsidR="00766F59" w:rsidRDefault="00766F59" w:rsidP="00766F59">
      <w:pPr>
        <w:rPr>
          <w:rFonts w:ascii="Times New Roman" w:hAnsi="Times New Roman" w:cs="Times New Roman"/>
          <w:color w:val="000000" w:themeColor="text1"/>
          <w:sz w:val="28"/>
          <w:shd w:val="clear" w:color="auto" w:fill="FFFFFF"/>
        </w:rPr>
      </w:pPr>
      <w:r w:rsidRPr="00F87AD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mail:</w:t>
      </w:r>
      <w:r w:rsidR="00F87AD0" w:rsidRPr="00F87AD0">
        <w:t xml:space="preserve"> </w:t>
      </w:r>
      <w:r w:rsidR="00F87AD0" w:rsidRPr="00F87AD0">
        <w:rPr>
          <w:rFonts w:ascii="Times New Roman" w:hAnsi="Times New Roman" w:cs="Times New Roman"/>
          <w:sz w:val="24"/>
          <w:szCs w:val="32"/>
        </w:rPr>
        <w:t>d.f.thompson@keele.ac.uk</w:t>
      </w:r>
      <w:r w:rsidR="00F87AD0" w:rsidRPr="00F87AD0">
        <w:rPr>
          <w:rFonts w:ascii="Times New Roman" w:hAnsi="Times New Roman" w:cs="Times New Roman"/>
          <w:color w:val="000000" w:themeColor="text1"/>
          <w:sz w:val="28"/>
          <w:shd w:val="clear" w:color="auto" w:fill="FFFFFF"/>
        </w:rPr>
        <w:t xml:space="preserve"> </w:t>
      </w:r>
    </w:p>
    <w:p w14:paraId="77C40ACF" w14:textId="77777777" w:rsidR="00DB4F8C" w:rsidRPr="00F87AD0" w:rsidRDefault="00DB4F8C" w:rsidP="00766F59">
      <w:pPr>
        <w:rPr>
          <w:rFonts w:ascii="Times New Roman" w:hAnsi="Times New Roman" w:cs="Times New Roman"/>
          <w:color w:val="000000" w:themeColor="text1"/>
          <w:sz w:val="28"/>
          <w:shd w:val="clear" w:color="auto" w:fill="FFFFFF"/>
        </w:rPr>
      </w:pPr>
    </w:p>
    <w:p w14:paraId="3554E694" w14:textId="4189AEA9" w:rsidR="00766F59" w:rsidRPr="00E501CD" w:rsidRDefault="00766F59" w:rsidP="00766F5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  <w:shd w:val="clear" w:color="auto" w:fill="FFFFFF"/>
        </w:rPr>
      </w:pPr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  <w:shd w:val="clear" w:color="auto" w:fill="FFFFFF"/>
        </w:rPr>
        <w:t>Activities for</w:t>
      </w:r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  <w:shd w:val="clear" w:color="auto" w:fill="FFFFFF"/>
        </w:rPr>
        <w:t>the Virtual Professor activity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8"/>
        <w:gridCol w:w="3664"/>
        <w:gridCol w:w="2215"/>
        <w:gridCol w:w="1133"/>
      </w:tblGrid>
      <w:tr w:rsidR="00E501CD" w:rsidRPr="00E501CD" w14:paraId="21DEECF4" w14:textId="77777777" w:rsidTr="00E501CD">
        <w:tc>
          <w:tcPr>
            <w:tcW w:w="2338" w:type="dxa"/>
            <w:shd w:val="clear" w:color="auto" w:fill="auto"/>
          </w:tcPr>
          <w:p w14:paraId="2B916B32" w14:textId="765717E2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Activity</w:t>
            </w:r>
          </w:p>
        </w:tc>
        <w:tc>
          <w:tcPr>
            <w:tcW w:w="3664" w:type="dxa"/>
            <w:shd w:val="clear" w:color="auto" w:fill="auto"/>
          </w:tcPr>
          <w:p w14:paraId="04CA2ED8" w14:textId="29E78F44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Topic</w:t>
            </w:r>
          </w:p>
        </w:tc>
        <w:tc>
          <w:tcPr>
            <w:tcW w:w="2215" w:type="dxa"/>
            <w:shd w:val="clear" w:color="auto" w:fill="auto"/>
          </w:tcPr>
          <w:p w14:paraId="5B73B822" w14:textId="0E281D77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  <w:cs/>
              </w:rPr>
            </w:pPr>
            <w:r w:rsidRPr="00E501C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Date of Activity</w:t>
            </w:r>
          </w:p>
        </w:tc>
        <w:tc>
          <w:tcPr>
            <w:tcW w:w="1133" w:type="dxa"/>
            <w:shd w:val="clear" w:color="auto" w:fill="auto"/>
          </w:tcPr>
          <w:p w14:paraId="016BDBE1" w14:textId="44A0D509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Period (h)</w:t>
            </w:r>
          </w:p>
        </w:tc>
      </w:tr>
      <w:tr w:rsidR="00E501CD" w:rsidRPr="00E501CD" w14:paraId="10348A3C" w14:textId="77777777" w:rsidTr="00E501CD">
        <w:tc>
          <w:tcPr>
            <w:tcW w:w="2338" w:type="dxa"/>
            <w:shd w:val="clear" w:color="auto" w:fill="auto"/>
          </w:tcPr>
          <w:p w14:paraId="27E3CF48" w14:textId="66EF43F7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The online course</w:t>
            </w:r>
          </w:p>
          <w:p w14:paraId="48C0E300" w14:textId="6FC549A3" w:rsidR="00766F59" w:rsidRPr="00E501CD" w:rsidRDefault="004D61A2" w:rsidP="00E501CD">
            <w:pPr>
              <w:spacing w:line="276" w:lineRule="auto"/>
              <w:jc w:val="center"/>
              <w:rPr>
                <w:rFonts w:ascii="Times New Roman" w:hAnsi="Times New Roman" w:cs="Times New Roman" w:hint="cs"/>
                <w:color w:val="000000" w:themeColor="text1"/>
                <w:sz w:val="28"/>
                <w:shd w:val="clear" w:color="auto" w:fill="FFFFFF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 xml:space="preserve">324-453 </w:t>
            </w:r>
            <w:r w:rsidRPr="004D61A2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Chemical Separations</w:t>
            </w:r>
          </w:p>
        </w:tc>
        <w:tc>
          <w:tcPr>
            <w:tcW w:w="3664" w:type="dxa"/>
            <w:shd w:val="clear" w:color="auto" w:fill="auto"/>
          </w:tcPr>
          <w:p w14:paraId="13C1A1FD" w14:textId="78AD3556" w:rsidR="00DB4F8C" w:rsidRPr="00DB4F8C" w:rsidRDefault="00DB4F8C" w:rsidP="00DB4F8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</w:pPr>
            <w:r w:rsidRPr="00DB4F8C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L</w:t>
            </w:r>
            <w:r w:rsidR="00F87AD0" w:rsidRPr="00DB4F8C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ecture</w:t>
            </w:r>
          </w:p>
          <w:p w14:paraId="5AB4E9DB" w14:textId="650DCA84" w:rsidR="005817EF" w:rsidRPr="00E501CD" w:rsidRDefault="00F87AD0" w:rsidP="00DB4F8C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U</w:t>
            </w:r>
            <w:r w:rsidRPr="00F87AD0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 xml:space="preserve">e of </w:t>
            </w:r>
            <w:proofErr w:type="spellStart"/>
            <w:r w:rsidRPr="00F87AD0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metabonomics</w:t>
            </w:r>
            <w:proofErr w:type="spellEnd"/>
            <w:r w:rsidRPr="00F87AD0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 xml:space="preserve"> for </w:t>
            </w:r>
            <w:r w:rsidR="004D61A2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 xml:space="preserve">and </w:t>
            </w:r>
            <w:r w:rsidRPr="00F87AD0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detection of food fraud</w:t>
            </w:r>
          </w:p>
          <w:p w14:paraId="2AD151BD" w14:textId="7CB20102" w:rsidR="00766F59" w:rsidRPr="00E501CD" w:rsidRDefault="00766F59" w:rsidP="00DB4F8C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(2 hours, online course)</w:t>
            </w:r>
          </w:p>
        </w:tc>
        <w:tc>
          <w:tcPr>
            <w:tcW w:w="2215" w:type="dxa"/>
            <w:shd w:val="clear" w:color="auto" w:fill="auto"/>
          </w:tcPr>
          <w:p w14:paraId="616F3B7E" w14:textId="20A92D3F" w:rsidR="005817EF" w:rsidRPr="00E501CD" w:rsidRDefault="00607F13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January 2022</w:t>
            </w:r>
          </w:p>
          <w:p w14:paraId="3B39983A" w14:textId="4FEB38CA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133" w:type="dxa"/>
            <w:shd w:val="clear" w:color="auto" w:fill="auto"/>
          </w:tcPr>
          <w:p w14:paraId="2B91B75F" w14:textId="55FD025C" w:rsidR="00766F59" w:rsidRPr="00E501CD" w:rsidRDefault="00607F13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2</w:t>
            </w:r>
          </w:p>
        </w:tc>
      </w:tr>
      <w:tr w:rsidR="00E501CD" w:rsidRPr="00E501CD" w14:paraId="4BE3DC75" w14:textId="77777777" w:rsidTr="00E501CD">
        <w:tc>
          <w:tcPr>
            <w:tcW w:w="2338" w:type="dxa"/>
            <w:shd w:val="clear" w:color="auto" w:fill="auto"/>
          </w:tcPr>
          <w:p w14:paraId="3FFDC937" w14:textId="040F4DE6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Research group meeting</w:t>
            </w:r>
          </w:p>
        </w:tc>
        <w:tc>
          <w:tcPr>
            <w:tcW w:w="3664" w:type="dxa"/>
            <w:shd w:val="clear" w:color="auto" w:fill="auto"/>
          </w:tcPr>
          <w:p w14:paraId="47330E19" w14:textId="3878C870" w:rsidR="00766F59" w:rsidRPr="00DB4F8C" w:rsidRDefault="00766F59" w:rsidP="00DB4F8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</w:pPr>
            <w:r w:rsidRPr="00DB4F8C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Online meeting</w:t>
            </w:r>
          </w:p>
          <w:p w14:paraId="061D0B5D" w14:textId="681FB56E" w:rsidR="00766F59" w:rsidRPr="00E501CD" w:rsidRDefault="00766F59" w:rsidP="00DB4F8C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(2 hours, Zoom Meeting)</w:t>
            </w:r>
          </w:p>
        </w:tc>
        <w:tc>
          <w:tcPr>
            <w:tcW w:w="2215" w:type="dxa"/>
            <w:shd w:val="clear" w:color="auto" w:fill="auto"/>
          </w:tcPr>
          <w:p w14:paraId="2349B419" w14:textId="504F1A31" w:rsidR="00766F59" w:rsidRPr="00E501CD" w:rsidRDefault="00607F13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January-February 2022</w:t>
            </w:r>
          </w:p>
        </w:tc>
        <w:tc>
          <w:tcPr>
            <w:tcW w:w="1133" w:type="dxa"/>
            <w:shd w:val="clear" w:color="auto" w:fill="auto"/>
          </w:tcPr>
          <w:p w14:paraId="5D8ED73B" w14:textId="6B22F637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2</w:t>
            </w:r>
          </w:p>
        </w:tc>
      </w:tr>
    </w:tbl>
    <w:p w14:paraId="5D486516" w14:textId="7C737665" w:rsidR="00766F59" w:rsidRPr="00E501CD" w:rsidRDefault="00766F59" w:rsidP="00766F5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</w:p>
    <w:p w14:paraId="17AA4F4E" w14:textId="0374C84D" w:rsidR="00766F59" w:rsidRPr="00E501CD" w:rsidRDefault="00766F59" w:rsidP="00766F59">
      <w:pPr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</w:pPr>
    </w:p>
    <w:sectPr w:rsidR="00766F59" w:rsidRPr="00E501C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053476"/>
    <w:multiLevelType w:val="hybridMultilevel"/>
    <w:tmpl w:val="0492A824"/>
    <w:lvl w:ilvl="0" w:tplc="2ECA625E">
      <w:start w:val="5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FC90402"/>
    <w:multiLevelType w:val="hybridMultilevel"/>
    <w:tmpl w:val="854ACAD2"/>
    <w:lvl w:ilvl="0" w:tplc="0409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74" w:hanging="360"/>
      </w:pPr>
    </w:lvl>
    <w:lvl w:ilvl="2" w:tplc="0409001B" w:tentative="1">
      <w:start w:val="1"/>
      <w:numFmt w:val="lowerRoman"/>
      <w:lvlText w:val="%3."/>
      <w:lvlJc w:val="right"/>
      <w:pPr>
        <w:ind w:left="4494" w:hanging="180"/>
      </w:pPr>
    </w:lvl>
    <w:lvl w:ilvl="3" w:tplc="0409000F" w:tentative="1">
      <w:start w:val="1"/>
      <w:numFmt w:val="decimal"/>
      <w:lvlText w:val="%4."/>
      <w:lvlJc w:val="left"/>
      <w:pPr>
        <w:ind w:left="5214" w:hanging="360"/>
      </w:pPr>
    </w:lvl>
    <w:lvl w:ilvl="4" w:tplc="04090019" w:tentative="1">
      <w:start w:val="1"/>
      <w:numFmt w:val="lowerLetter"/>
      <w:lvlText w:val="%5."/>
      <w:lvlJc w:val="left"/>
      <w:pPr>
        <w:ind w:left="5934" w:hanging="360"/>
      </w:pPr>
    </w:lvl>
    <w:lvl w:ilvl="5" w:tplc="0409001B" w:tentative="1">
      <w:start w:val="1"/>
      <w:numFmt w:val="lowerRoman"/>
      <w:lvlText w:val="%6."/>
      <w:lvlJc w:val="right"/>
      <w:pPr>
        <w:ind w:left="6654" w:hanging="180"/>
      </w:pPr>
    </w:lvl>
    <w:lvl w:ilvl="6" w:tplc="0409000F" w:tentative="1">
      <w:start w:val="1"/>
      <w:numFmt w:val="decimal"/>
      <w:lvlText w:val="%7."/>
      <w:lvlJc w:val="left"/>
      <w:pPr>
        <w:ind w:left="7374" w:hanging="360"/>
      </w:pPr>
    </w:lvl>
    <w:lvl w:ilvl="7" w:tplc="04090019" w:tentative="1">
      <w:start w:val="1"/>
      <w:numFmt w:val="lowerLetter"/>
      <w:lvlText w:val="%8."/>
      <w:lvlJc w:val="left"/>
      <w:pPr>
        <w:ind w:left="8094" w:hanging="360"/>
      </w:pPr>
    </w:lvl>
    <w:lvl w:ilvl="8" w:tplc="0409001B" w:tentative="1">
      <w:start w:val="1"/>
      <w:numFmt w:val="lowerRoman"/>
      <w:lvlText w:val="%9."/>
      <w:lvlJc w:val="right"/>
      <w:pPr>
        <w:ind w:left="881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5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AiA1NjM0tTCzMTCyUdpeDU4uLM/DyQAuNaAKsB0TYsAAAA"/>
  </w:docVars>
  <w:rsids>
    <w:rsidRoot w:val="00A4788C"/>
    <w:rsid w:val="00222133"/>
    <w:rsid w:val="00336F93"/>
    <w:rsid w:val="004D61A2"/>
    <w:rsid w:val="00514680"/>
    <w:rsid w:val="005817EF"/>
    <w:rsid w:val="00607F13"/>
    <w:rsid w:val="00705B34"/>
    <w:rsid w:val="00766F59"/>
    <w:rsid w:val="007B6D93"/>
    <w:rsid w:val="00A4788C"/>
    <w:rsid w:val="00B8303D"/>
    <w:rsid w:val="00BF6425"/>
    <w:rsid w:val="00D70143"/>
    <w:rsid w:val="00DB4F8C"/>
    <w:rsid w:val="00E501CD"/>
    <w:rsid w:val="00F8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F2ADF"/>
  <w15:chartTrackingRefBased/>
  <w15:docId w15:val="{EFF55D33-CFD2-4BA4-8267-624F52055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F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8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01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014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70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66F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7B6D93"/>
  </w:style>
  <w:style w:type="character" w:styleId="FollowedHyperlink">
    <w:name w:val="FollowedHyperlink"/>
    <w:basedOn w:val="DefaultParagraphFont"/>
    <w:uiPriority w:val="99"/>
    <w:semiHidden/>
    <w:unhideWhenUsed/>
    <w:rsid w:val="00F87A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45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6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79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68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rosoft Office User</cp:lastModifiedBy>
  <cp:revision>3</cp:revision>
  <cp:lastPrinted>2021-07-31T07:12:00Z</cp:lastPrinted>
  <dcterms:created xsi:type="dcterms:W3CDTF">2021-10-20T03:56:00Z</dcterms:created>
  <dcterms:modified xsi:type="dcterms:W3CDTF">2021-10-20T04:57:00Z</dcterms:modified>
</cp:coreProperties>
</file>